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cover-letter"/>
    <w:p>
      <w:pPr>
        <w:pStyle w:val="Heading1"/>
      </w:pPr>
      <w:r>
        <w:t xml:space="preserve">Cover Letter</w:t>
      </w:r>
    </w:p>
    <w:p>
      <w:pPr>
        <w:pStyle w:val="FirstParagraph"/>
      </w:pPr>
      <w:r>
        <w:t xml:space="preserve">Dear [Hiring Manager's Name or "Cape Town Police Department"],</w:t>
      </w:r>
    </w:p>
    <w:p>
      <w:pPr>
        <w:pStyle w:val="BodyText"/>
      </w:pPr>
      <w:r>
        <w:t xml:space="preserve">I am writing to express my enthusiastic interest in the Police Officer position at the Cape Town Police Department. As a dedicated public servant with a deep commitment to upholding justice, safety, and community well-being, I am eager to contribute my skills and experience to protect the vibrant neighborhoods of South Africa’s iconic city. Cape Town’s unique blend of cultural diversity, urban challenges, and natural beauty makes it an inspiring place to serve as a Police Officer. My passion for public service, combined with my training in law enforcement and understanding of South Africa’s societal dynamics, aligns perfectly with the values and goals of this critical role.</w:t>
      </w:r>
    </w:p>
    <w:p>
      <w:pPr>
        <w:pStyle w:val="BodyText"/>
      </w:pPr>
      <w:r>
        <w:t xml:space="preserve">Throughout my career in law enforcement, I have developed a strong foundation in community engagement, crime prevention, and crisis management. My work as a Police Officer has taught me the importance of building trust between officers and the communities they serve. In South Africa Cape Town, where public safety is a shared responsibility, I believe that proactive policing and collaboration with local residents are essential to fostering secure environments. My ability to communicate effectively across cultural and linguistic lines—particularly in a city as diverse as Cape Town—has allowed me to bridge gaps and promote unity during challenging times.</w:t>
      </w:r>
    </w:p>
    <w:p>
      <w:pPr>
        <w:pStyle w:val="BodyText"/>
      </w:pPr>
      <w:r>
        <w:t xml:space="preserve">South Africa’s history of social transformation has shaped my perspective on the role of law enforcement. As a Police Officer, I have always strived to embody the principles of integrity, fairness, and accountability. In Cape Town, where issues such as urban crime, traffic management, and community relations require nuanced solutions, I am confident in my ability to adapt and lead with compassion. My experience in handling high-pressure situations while maintaining composure has prepared me to address the unique challenges faced by residents of this dynamic city.</w:t>
      </w:r>
    </w:p>
    <w:p>
      <w:pPr>
        <w:pStyle w:val="BodyText"/>
      </w:pPr>
      <w:r>
        <w:t xml:space="preserve">One of my core strengths is my commitment to continuous learning. I have actively participated in specialized training programs focused on de-escalation techniques, community policing strategies, and emergency response protocols. These experiences have equipped me with the tools to navigate complex scenarios while prioritizing the safety of all individuals involved. For instance, during a recent initiative in [Previous City/Region], I worked closely with local leaders to design neighborhood watch programs that reduced crime rates by 20% within six months. This success reinforced my belief that collaboration between law enforcement and communities is the cornerstone of lasting public safety.</w:t>
      </w:r>
    </w:p>
    <w:p>
      <w:pPr>
        <w:pStyle w:val="BodyText"/>
      </w:pPr>
      <w:r>
        <w:t xml:space="preserve">Cape Town’s unique geography and cultural landscape present opportunities for innovative policing approaches. From the bustling streets of the City Bowl to the serene suburbs of Hout Bay, each area has its own needs and challenges. I am particularly drawn to this role because it allows me to contribute to a city that is both a tourist destination and a home for millions of residents. My goal as a Police Officer is not only to enforce laws but also to empower citizens through education, outreach, and accessibility. I understand that in South Africa Cape Town, the relationship between officers and the public must be built on mutual respect and shared objectives.</w:t>
      </w:r>
    </w:p>
    <w:p>
      <w:pPr>
        <w:pStyle w:val="BodyText"/>
      </w:pPr>
      <w:r>
        <w:t xml:space="preserve">What sets me apart is my unwavering dedication to serving others. Whether responding to emergencies, conducting investigations, or engaging with youth programs, I approach every task with a sense of purpose. I am also proficient in using modern policing technologies, including data analysis tools and communication systems, which are vital for efficient law enforcement in today’s world. My ability to work both independently and as part of a team ensures that I can support the Cape Town Police Department’s mission effectively.</w:t>
      </w:r>
    </w:p>
    <w:p>
      <w:pPr>
        <w:pStyle w:val="BodyText"/>
      </w:pPr>
      <w:r>
        <w:t xml:space="preserve">I have long admired the resilience of South Africa’s communities and the dedication of its police forces. In Cape Town, where public safety is a top priority, I am eager to apply my expertise to make a meaningful impact. The opportunity to join an organization that values integrity, professionalism, and community empowerment is deeply appealing. I am confident that my background in law enforcement, coupled with my cultural sensitivity and adaptability, will enable me to thrive in this role.</w:t>
      </w:r>
    </w:p>
    <w:p>
      <w:pPr>
        <w:pStyle w:val="BodyText"/>
      </w:pPr>
      <w:r>
        <w:t xml:space="preserve">Thank you for considering my application. I would be honored to contribute to the safety and prosperity of South Africa Cape Town as a Police Officer. I look forward to the possibility of discussing how my qualifications align with the needs of your department.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dc:language>en</dc:language>
  <cp:keywords/>
  <dcterms:created xsi:type="dcterms:W3CDTF">2026-07-24T13:42:59Z</dcterms:created>
  <dcterms:modified xsi:type="dcterms:W3CDTF">2026-07-24T13:42:59Z</dcterms:modified>
</cp:coreProperties>
</file>

<file path=docProps/custom.xml><?xml version="1.0" encoding="utf-8"?>
<Properties xmlns="http://schemas.openxmlformats.org/officeDocument/2006/custom-properties" xmlns:vt="http://schemas.openxmlformats.org/officeDocument/2006/docPropsVTypes"/>
</file>